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6EBEA" w14:textId="73CC54A3" w:rsidR="004636E2" w:rsidRDefault="004636E2">
      <w:pPr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lename: </w:t>
      </w:r>
      <w:r>
        <w:rPr>
          <w:rFonts w:ascii="Times New Roman" w:hAnsi="Times New Roman" w:cs="Times New Roman"/>
          <w:sz w:val="24"/>
          <w:szCs w:val="24"/>
        </w:rPr>
        <w:t>gpumonitor.cpp</w:t>
      </w:r>
    </w:p>
    <w:p w14:paraId="26A8EC77" w14:textId="7654B8CD" w:rsidR="00BB441C" w:rsidRPr="00D427CA" w:rsidRDefault="00BB441C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Header:</w:t>
      </w:r>
    </w:p>
    <w:p w14:paraId="033F0602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ainWindow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3D62537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ettings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95E6215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ystemTrayIcon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4E5ABD3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hread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9FDA294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hartView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252FB4D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neSeries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47FBC9E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ategoryAxis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373FF25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Axis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410111E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imer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76DB492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ebug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6B50481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ssageBox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97A9CEE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nu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FE34F05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nuBar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E5B569F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loseEvent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116E980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brary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708C83E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ir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6F6A600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FileDialog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7F4B1FAB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Axis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00AE2E1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BarCategoryAxis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CAE79AD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crollBar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C7EB493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</w:t>
      </w: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615EAE0" w14:textId="77777777" w:rsidR="00627B82" w:rsidRPr="00627B82" w:rsidRDefault="00627B82" w:rsidP="00627B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nvidiaapi.h"</w:t>
      </w:r>
    </w:p>
    <w:p w14:paraId="43A510C2" w14:textId="1A8B3FFD" w:rsidR="00887B99" w:rsidRDefault="00627B82" w:rsidP="00627B82">
      <w:pPr>
        <w:ind w:leftChars="100" w:left="210"/>
        <w:rPr>
          <w:rFonts w:ascii="宋体" w:eastAsia="宋体" w:hAnsi="宋体" w:cs="宋体"/>
          <w:color w:val="008000"/>
          <w:kern w:val="0"/>
          <w:sz w:val="24"/>
          <w:szCs w:val="24"/>
        </w:rPr>
      </w:pPr>
      <w:r w:rsidRPr="00627B82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627B82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627B82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627B82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structures.h"</w:t>
      </w:r>
    </w:p>
    <w:p w14:paraId="6B229EBB" w14:textId="74EB6358" w:rsidR="00627B82" w:rsidRDefault="00627B82" w:rsidP="00627B82">
      <w:pPr>
        <w:rPr>
          <w:rFonts w:ascii="Times New Roman" w:hAnsi="Times New Roman" w:cs="Times New Roman"/>
          <w:sz w:val="24"/>
          <w:szCs w:val="24"/>
        </w:rPr>
      </w:pPr>
    </w:p>
    <w:p w14:paraId="054F2A66" w14:textId="7B24B295" w:rsidR="004636E2" w:rsidRDefault="004636E2" w:rsidP="00627B82">
      <w:pPr>
        <w:rPr>
          <w:rFonts w:ascii="Times New Roman" w:hAnsi="Times New Roman" w:cs="Times New Roman" w:hint="eastAsia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Class name: </w:t>
      </w:r>
      <w:r w:rsidR="007A3B92">
        <w:rPr>
          <w:rFonts w:ascii="Times New Roman" w:hAnsi="Times New Roman" w:cs="Times New Roman"/>
          <w:sz w:val="24"/>
          <w:szCs w:val="24"/>
        </w:rPr>
        <w:t>GPUMonitorThrd</w:t>
      </w:r>
    </w:p>
    <w:p w14:paraId="0E483FCE" w14:textId="77777777" w:rsidR="004636E2" w:rsidRPr="00D427CA" w:rsidRDefault="004636E2" w:rsidP="00627B82">
      <w:pPr>
        <w:rPr>
          <w:rFonts w:ascii="Times New Roman" w:hAnsi="Times New Roman" w:cs="Times New Roman" w:hint="eastAsia"/>
          <w:sz w:val="24"/>
          <w:szCs w:val="24"/>
        </w:rPr>
      </w:pPr>
    </w:p>
    <w:p w14:paraId="7F6F674C" w14:textId="24C4B6E7" w:rsidR="00C70591" w:rsidRPr="00D427CA" w:rsidRDefault="00C70591" w:rsidP="00887B99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Friend class: </w:t>
      </w:r>
      <w:r w:rsidR="0075304C" w:rsidRPr="00D427CA">
        <w:rPr>
          <w:rFonts w:ascii="Times New Roman" w:hAnsi="Times New Roman" w:cs="Times New Roman"/>
          <w:sz w:val="24"/>
          <w:szCs w:val="24"/>
        </w:rPr>
        <w:t>GeneralTest</w:t>
      </w:r>
    </w:p>
    <w:p w14:paraId="355734AD" w14:textId="77777777" w:rsidR="00C70591" w:rsidRPr="00D427CA" w:rsidRDefault="00C70591" w:rsidP="00887B99">
      <w:pPr>
        <w:rPr>
          <w:rFonts w:ascii="Times New Roman" w:hAnsi="Times New Roman" w:cs="Times New Roman"/>
          <w:sz w:val="24"/>
          <w:szCs w:val="24"/>
        </w:rPr>
      </w:pPr>
    </w:p>
    <w:p w14:paraId="47F815B1" w14:textId="1A4C0FDF" w:rsidR="003A6A75" w:rsidRPr="00D427CA" w:rsidRDefault="003A6A75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Inheri</w:t>
      </w:r>
      <w:r w:rsidR="0074735F" w:rsidRPr="00D427CA">
        <w:rPr>
          <w:rFonts w:ascii="Times New Roman" w:hAnsi="Times New Roman" w:cs="Times New Roman"/>
          <w:sz w:val="24"/>
          <w:szCs w:val="24"/>
        </w:rPr>
        <w:t>ts</w:t>
      </w:r>
      <w:r w:rsidRPr="00D427CA">
        <w:rPr>
          <w:rFonts w:ascii="Times New Roman" w:hAnsi="Times New Roman" w:cs="Times New Roman"/>
          <w:sz w:val="24"/>
          <w:szCs w:val="24"/>
        </w:rPr>
        <w:t xml:space="preserve">: </w:t>
      </w:r>
      <w:r w:rsidR="00627B82" w:rsidRPr="00627B82">
        <w:rPr>
          <w:rFonts w:ascii="Times New Roman" w:hAnsi="Times New Roman" w:cs="Times New Roman"/>
          <w:sz w:val="24"/>
          <w:szCs w:val="24"/>
        </w:rPr>
        <w:t>QThread</w:t>
      </w:r>
    </w:p>
    <w:p w14:paraId="6E94EE65" w14:textId="77777777" w:rsidR="00EC44C5" w:rsidRPr="00D427CA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08C4896A" w14:textId="48A40B97" w:rsidR="00680151" w:rsidRPr="00D427CA" w:rsidRDefault="001761AC" w:rsidP="00517E2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Description: </w:t>
      </w:r>
      <w:r w:rsidR="007A3B92">
        <w:rPr>
          <w:rFonts w:ascii="Times New Roman" w:hAnsi="Times New Roman" w:cs="Times New Roman"/>
          <w:sz w:val="24"/>
          <w:szCs w:val="24"/>
        </w:rPr>
        <w:t>GPUMonitorThrd</w:t>
      </w:r>
      <w:r w:rsidR="00517E27">
        <w:rPr>
          <w:rFonts w:ascii="Times New Roman" w:hAnsi="Times New Roman" w:cs="Times New Roman"/>
          <w:sz w:val="24"/>
          <w:szCs w:val="24"/>
        </w:rPr>
        <w:t xml:space="preserve"> is an abstract class that calls API provided by GPU drivers to fetch real-time GPU status such as temperature, core clock, VRAM clock, fan speed, and power.</w:t>
      </w:r>
    </w:p>
    <w:p w14:paraId="64A02D4C" w14:textId="7B6A6730" w:rsidR="00680151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32A9073" w14:textId="77777777" w:rsidR="0023755F" w:rsidRPr="00854A34" w:rsidRDefault="0023755F" w:rsidP="0023755F">
      <w:pPr>
        <w:jc w:val="left"/>
        <w:rPr>
          <w:rFonts w:ascii="Times New Roman" w:hAnsi="Times New Roman" w:cs="Times New Roman"/>
          <w:sz w:val="24"/>
          <w:szCs w:val="24"/>
        </w:rPr>
      </w:pPr>
      <w:r w:rsidRPr="00854A34">
        <w:rPr>
          <w:rFonts w:ascii="Times New Roman" w:hAnsi="Times New Roman" w:cs="Times New Roman" w:hint="eastAsia"/>
          <w:sz w:val="24"/>
          <w:szCs w:val="24"/>
        </w:rPr>
        <w:t>Constructor</w:t>
      </w:r>
      <w:r w:rsidRPr="00854A34">
        <w:rPr>
          <w:rFonts w:ascii="Times New Roman" w:hAnsi="Times New Roman" w:cs="Times New Roman"/>
          <w:sz w:val="24"/>
          <w:szCs w:val="24"/>
        </w:rPr>
        <w:t>:</w:t>
      </w:r>
    </w:p>
    <w:p w14:paraId="02F44B9F" w14:textId="77777777" w:rsidR="0023755F" w:rsidRPr="00854A34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677C"/>
          <w:sz w:val="24"/>
          <w:szCs w:val="24"/>
        </w:rPr>
        <w:t>GPUMonitorThrd</w:t>
      </w:r>
      <w:r w:rsidRPr="00854A34">
        <w:rPr>
          <w:rFonts w:ascii="Times New Roman" w:hAnsi="Times New Roman" w:cs="Times New Roman"/>
          <w:sz w:val="24"/>
          <w:szCs w:val="24"/>
        </w:rPr>
        <w:t>(</w:t>
      </w:r>
      <w:r w:rsidRPr="00854A34">
        <w:rPr>
          <w:rFonts w:ascii="Times New Roman" w:hAnsi="Times New Roman" w:cs="Times New Roman"/>
          <w:color w:val="800080"/>
          <w:sz w:val="24"/>
          <w:szCs w:val="24"/>
        </w:rPr>
        <w:t>QObject</w:t>
      </w:r>
      <w:r w:rsidRPr="00854A34">
        <w:rPr>
          <w:rFonts w:ascii="Times New Roman" w:hAnsi="Times New Roman" w:cs="Times New Roman"/>
          <w:sz w:val="24"/>
          <w:szCs w:val="24"/>
        </w:rPr>
        <w:t>*</w:t>
      </w:r>
      <w:r w:rsidRPr="00854A34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854A34">
        <w:rPr>
          <w:rFonts w:ascii="Times New Roman" w:hAnsi="Times New Roman" w:cs="Times New Roman"/>
          <w:color w:val="092E64"/>
          <w:sz w:val="24"/>
          <w:szCs w:val="24"/>
        </w:rPr>
        <w:t>p</w:t>
      </w:r>
      <w:r w:rsidRPr="00854A34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854A34">
        <w:rPr>
          <w:rFonts w:ascii="Times New Roman" w:hAnsi="Times New Roman" w:cs="Times New Roman"/>
          <w:sz w:val="24"/>
          <w:szCs w:val="24"/>
        </w:rPr>
        <w:t>=</w:t>
      </w:r>
      <w:r w:rsidRPr="00854A34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854A34">
        <w:rPr>
          <w:rFonts w:ascii="Times New Roman" w:hAnsi="Times New Roman" w:cs="Times New Roman"/>
          <w:color w:val="000080"/>
          <w:sz w:val="24"/>
          <w:szCs w:val="24"/>
        </w:rPr>
        <w:t>Q_NULLPTR</w:t>
      </w:r>
      <w:r w:rsidRPr="00854A34">
        <w:rPr>
          <w:rFonts w:ascii="Times New Roman" w:hAnsi="Times New Roman" w:cs="Times New Roman"/>
          <w:sz w:val="24"/>
          <w:szCs w:val="24"/>
        </w:rPr>
        <w:t>):</w:t>
      </w:r>
    </w:p>
    <w:p w14:paraId="7105BCF2" w14:textId="77777777" w:rsidR="0023755F" w:rsidRPr="00854A34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Pointer to the parent object.</w:t>
      </w:r>
    </w:p>
    <w:p w14:paraId="042E73E0" w14:textId="77777777" w:rsidR="0023755F" w:rsidRPr="00854A34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C05A927" w14:textId="38EF41D1" w:rsidR="0023755F" w:rsidRPr="0023755F" w:rsidRDefault="0023755F" w:rsidP="0023755F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 w:hint="eastAsia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GPUMonitorThrd</w:t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1D327120" w14:textId="77777777" w:rsidR="0023755F" w:rsidRPr="00D427CA" w:rsidRDefault="0023755F" w:rsidP="00680151">
      <w:pPr>
        <w:ind w:left="480" w:hangingChars="200" w:hanging="480"/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0044A351" w14:textId="2C38AB6A" w:rsidR="00D26984" w:rsidRPr="00D427CA" w:rsidRDefault="00F62E4B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Key </w:t>
      </w:r>
      <w:r w:rsidR="00E16387" w:rsidRPr="00D427CA">
        <w:rPr>
          <w:rFonts w:ascii="Times New Roman" w:hAnsi="Times New Roman" w:cs="Times New Roman"/>
          <w:sz w:val="24"/>
          <w:szCs w:val="24"/>
        </w:rPr>
        <w:t>P</w:t>
      </w:r>
      <w:r w:rsidR="00517E27">
        <w:rPr>
          <w:rFonts w:ascii="Times New Roman" w:hAnsi="Times New Roman" w:cs="Times New Roman"/>
          <w:sz w:val="24"/>
          <w:szCs w:val="24"/>
        </w:rPr>
        <w:t>rotected</w:t>
      </w:r>
      <w:r w:rsidR="00E16387" w:rsidRPr="00D427CA">
        <w:rPr>
          <w:rFonts w:ascii="Times New Roman" w:hAnsi="Times New Roman" w:cs="Times New Roman"/>
          <w:sz w:val="24"/>
          <w:szCs w:val="24"/>
        </w:rPr>
        <w:t xml:space="preserve"> Variables:</w:t>
      </w:r>
    </w:p>
    <w:p w14:paraId="3EA034B0" w14:textId="77777777" w:rsidR="009F5A30" w:rsidRPr="00517E27" w:rsidRDefault="009F5A30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D26984" w:rsidRPr="00517E27" w14:paraId="35E67FC6" w14:textId="77777777" w:rsidTr="0021105D">
        <w:trPr>
          <w:trHeight w:val="380"/>
          <w:jc w:val="center"/>
        </w:trPr>
        <w:tc>
          <w:tcPr>
            <w:tcW w:w="4592" w:type="dxa"/>
          </w:tcPr>
          <w:p w14:paraId="10985358" w14:textId="0CD8C473" w:rsidR="00D26984" w:rsidRPr="00517E27" w:rsidRDefault="00517E27" w:rsidP="00C40ADA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r w:rsidRPr="00517E27">
              <w:rPr>
                <w:rFonts w:ascii="Times New Roman" w:hAnsi="Times New Roman" w:cs="Times New Roman"/>
                <w:color w:val="808000"/>
              </w:rPr>
              <w:t>float</w:t>
            </w:r>
            <w:r w:rsidRPr="00517E27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517E27">
              <w:rPr>
                <w:rFonts w:ascii="Times New Roman" w:hAnsi="Times New Roman" w:cs="Times New Roman"/>
                <w:color w:val="800000"/>
              </w:rPr>
              <w:t>refresh_rate</w:t>
            </w:r>
            <w:r w:rsidRPr="00517E27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517E27">
              <w:rPr>
                <w:rFonts w:ascii="Times New Roman" w:hAnsi="Times New Roman" w:cs="Times New Roman"/>
              </w:rPr>
              <w:t>=</w:t>
            </w:r>
            <w:r w:rsidRPr="00517E27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517E27">
              <w:rPr>
                <w:rFonts w:ascii="Times New Roman" w:hAnsi="Times New Roman" w:cs="Times New Roman"/>
                <w:color w:val="000080"/>
              </w:rPr>
              <w:t>3</w:t>
            </w:r>
            <w:r w:rsidRPr="00517E27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EC20FD7" w14:textId="44BD75AD" w:rsidR="00D26984" w:rsidRPr="00517E27" w:rsidRDefault="00517E27" w:rsidP="00C40ADA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he refresh rate</w:t>
            </w:r>
            <w:r w:rsidR="00734128">
              <w:rPr>
                <w:rFonts w:ascii="Times New Roman" w:hAnsi="Times New Roman" w:cs="Times New Roman"/>
              </w:rPr>
              <w:t xml:space="preserve"> (seconds)</w:t>
            </w:r>
            <w:r>
              <w:rPr>
                <w:rFonts w:ascii="Times New Roman" w:hAnsi="Times New Roman" w:cs="Times New Roman"/>
              </w:rPr>
              <w:t xml:space="preserve"> of GPU information.</w:t>
            </w:r>
          </w:p>
        </w:tc>
      </w:tr>
      <w:tr w:rsidR="00A72D04" w:rsidRPr="00517E27" w14:paraId="5D3C31AC" w14:textId="77777777" w:rsidTr="0021105D">
        <w:trPr>
          <w:trHeight w:val="380"/>
          <w:jc w:val="center"/>
        </w:trPr>
        <w:tc>
          <w:tcPr>
            <w:tcW w:w="4592" w:type="dxa"/>
          </w:tcPr>
          <w:p w14:paraId="15205707" w14:textId="5375D444" w:rsidR="00A72D04" w:rsidRPr="00517E27" w:rsidRDefault="00517E27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517E27">
              <w:rPr>
                <w:rFonts w:ascii="Times New Roman" w:hAnsi="Times New Roman" w:cs="Times New Roman"/>
                <w:color w:val="800080"/>
              </w:rPr>
              <w:t>QDateTime</w:t>
            </w:r>
            <w:r w:rsidRPr="00517E27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517E27">
              <w:rPr>
                <w:rFonts w:ascii="Times New Roman" w:hAnsi="Times New Roman" w:cs="Times New Roman"/>
                <w:color w:val="800000"/>
              </w:rPr>
              <w:t>last_refresh</w:t>
            </w:r>
            <w:r w:rsidRPr="00517E27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517E27">
              <w:rPr>
                <w:rFonts w:ascii="Times New Roman" w:hAnsi="Times New Roman" w:cs="Times New Roman"/>
              </w:rPr>
              <w:t>=</w:t>
            </w:r>
            <w:r w:rsidRPr="00517E27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517E27">
              <w:rPr>
                <w:rFonts w:ascii="Times New Roman" w:hAnsi="Times New Roman" w:cs="Times New Roman"/>
                <w:color w:val="800080"/>
              </w:rPr>
              <w:t>QDateTime</w:t>
            </w:r>
            <w:r w:rsidRPr="00517E27">
              <w:rPr>
                <w:rFonts w:ascii="Times New Roman" w:hAnsi="Times New Roman" w:cs="Times New Roman"/>
              </w:rPr>
              <w:t>();</w:t>
            </w:r>
          </w:p>
        </w:tc>
        <w:tc>
          <w:tcPr>
            <w:tcW w:w="4579" w:type="dxa"/>
          </w:tcPr>
          <w:p w14:paraId="14B77625" w14:textId="69F71653" w:rsidR="00A72D04" w:rsidRPr="00517E27" w:rsidRDefault="00517E27" w:rsidP="00A72D04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last time of GPU information refresh.</w:t>
            </w:r>
          </w:p>
        </w:tc>
      </w:tr>
    </w:tbl>
    <w:p w14:paraId="52B621DA" w14:textId="77777777" w:rsidR="00DC274A" w:rsidRPr="00854A34" w:rsidRDefault="00DC274A" w:rsidP="0004053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1FFAAFB" w14:textId="07AA61E2" w:rsidR="008B565B" w:rsidRPr="00854A34" w:rsidRDefault="00B32D01" w:rsidP="001433F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54A34">
        <w:rPr>
          <w:rFonts w:ascii="Times New Roman" w:hAnsi="Times New Roman" w:cs="Times New Roman"/>
          <w:sz w:val="24"/>
          <w:szCs w:val="24"/>
        </w:rPr>
        <w:t xml:space="preserve">Public </w:t>
      </w:r>
      <w:r w:rsidR="005E48D4" w:rsidRPr="00854A34">
        <w:rPr>
          <w:rFonts w:ascii="Times New Roman" w:hAnsi="Times New Roman" w:cs="Times New Roman"/>
          <w:sz w:val="24"/>
          <w:szCs w:val="24"/>
        </w:rPr>
        <w:t>Methods</w:t>
      </w:r>
      <w:r w:rsidRPr="00854A34">
        <w:rPr>
          <w:rFonts w:ascii="Times New Roman" w:hAnsi="Times New Roman" w:cs="Times New Roman"/>
          <w:sz w:val="24"/>
          <w:szCs w:val="24"/>
        </w:rPr>
        <w:t>:</w:t>
      </w:r>
    </w:p>
    <w:p w14:paraId="4A18CD1F" w14:textId="77777777" w:rsidR="00040537" w:rsidRPr="00854A34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hAnsi="Times New Roman" w:cs="Times New Roman"/>
          <w:color w:val="808000"/>
          <w:sz w:val="24"/>
          <w:szCs w:val="24"/>
        </w:rPr>
        <w:t>virtual</w:t>
      </w:r>
      <w:r w:rsidRPr="00854A34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854A34">
        <w:rPr>
          <w:rFonts w:ascii="Times New Roman" w:hAnsi="Times New Roman" w:cs="Times New Roman"/>
          <w:color w:val="800080"/>
          <w:sz w:val="24"/>
          <w:szCs w:val="24"/>
        </w:rPr>
        <w:t>QList</w:t>
      </w:r>
      <w:r w:rsidRPr="00854A34">
        <w:rPr>
          <w:rFonts w:ascii="Times New Roman" w:hAnsi="Times New Roman" w:cs="Times New Roman"/>
          <w:sz w:val="24"/>
          <w:szCs w:val="24"/>
        </w:rPr>
        <w:t>&lt;</w:t>
      </w:r>
      <w:r w:rsidRPr="00854A34">
        <w:rPr>
          <w:rFonts w:ascii="Times New Roman" w:hAnsi="Times New Roman" w:cs="Times New Roman"/>
          <w:color w:val="800080"/>
          <w:sz w:val="24"/>
          <w:szCs w:val="24"/>
        </w:rPr>
        <w:t>GPUInfo</w:t>
      </w:r>
      <w:r w:rsidRPr="00854A34">
        <w:rPr>
          <w:rFonts w:ascii="Times New Roman" w:hAnsi="Times New Roman" w:cs="Times New Roman"/>
          <w:sz w:val="24"/>
          <w:szCs w:val="24"/>
        </w:rPr>
        <w:t>&gt;</w:t>
      </w:r>
      <w:r w:rsidRPr="00854A34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854A34">
        <w:rPr>
          <w:rFonts w:ascii="Times New Roman" w:hAnsi="Times New Roman" w:cs="Times New Roman"/>
          <w:b/>
          <w:bCs/>
          <w:i/>
          <w:iCs/>
          <w:color w:val="00677C"/>
          <w:sz w:val="24"/>
          <w:szCs w:val="24"/>
        </w:rPr>
        <w:t>getStatus</w:t>
      </w:r>
      <w:r w:rsidRPr="00854A34">
        <w:rPr>
          <w:rFonts w:ascii="Times New Roman" w:hAnsi="Times New Roman" w:cs="Times New Roman"/>
          <w:sz w:val="24"/>
          <w:szCs w:val="24"/>
        </w:rPr>
        <w:t>()</w:t>
      </w:r>
      <w:r w:rsidRPr="00854A34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854A34">
        <w:rPr>
          <w:rFonts w:ascii="Times New Roman" w:hAnsi="Times New Roman" w:cs="Times New Roman"/>
          <w:sz w:val="24"/>
          <w:szCs w:val="24"/>
        </w:rPr>
        <w:t>=</w:t>
      </w:r>
      <w:r w:rsidRPr="00854A34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854A34">
        <w:rPr>
          <w:rFonts w:ascii="Times New Roman" w:hAnsi="Times New Roman" w:cs="Times New Roman"/>
          <w:color w:val="000080"/>
          <w:sz w:val="24"/>
          <w:szCs w:val="24"/>
        </w:rPr>
        <w:t>0</w:t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481FD1F" w14:textId="77777777" w:rsidR="00040537" w:rsidRPr="00854A34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79D86673" w14:textId="77777777" w:rsidR="00040537" w:rsidRPr="00854A34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A list of GPU information.</w:t>
      </w:r>
    </w:p>
    <w:p w14:paraId="7DDF41F5" w14:textId="77777777" w:rsidR="00040537" w:rsidRPr="00854A34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  <w:t>Task: Call API provided by GPU driver to fetch and pack GPU information.</w:t>
      </w:r>
    </w:p>
    <w:p w14:paraId="734A8FFA" w14:textId="77777777" w:rsidR="0081294B" w:rsidRPr="00854A34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E22CBDE" w14:textId="0E82605C" w:rsidR="00B32D01" w:rsidRPr="00854A34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54A34">
        <w:rPr>
          <w:rFonts w:ascii="Times New Roman" w:hAnsi="Times New Roman" w:cs="Times New Roman"/>
          <w:sz w:val="24"/>
          <w:szCs w:val="24"/>
        </w:rPr>
        <w:t>Signals:</w:t>
      </w:r>
    </w:p>
    <w:p w14:paraId="1B8507FC" w14:textId="300DBB28" w:rsidR="00216028" w:rsidRPr="00854A34" w:rsidRDefault="0081294B" w:rsidP="0004053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54A34">
        <w:rPr>
          <w:rFonts w:ascii="Times New Roman" w:hAnsi="Times New Roman" w:cs="Times New Roman"/>
          <w:sz w:val="24"/>
          <w:szCs w:val="24"/>
        </w:rPr>
        <w:tab/>
      </w:r>
      <w:r w:rsidR="00040537" w:rsidRPr="00854A34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="00040537" w:rsidRPr="00854A34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="00040537" w:rsidRPr="00854A34">
        <w:rPr>
          <w:rFonts w:ascii="Times New Roman" w:hAnsi="Times New Roman" w:cs="Times New Roman"/>
          <w:b/>
          <w:bCs/>
          <w:color w:val="00677C"/>
          <w:sz w:val="24"/>
          <w:szCs w:val="24"/>
        </w:rPr>
        <w:t>gpusInfoSignalRefresh</w:t>
      </w:r>
      <w:r w:rsidR="00040537" w:rsidRPr="00854A34">
        <w:rPr>
          <w:rFonts w:ascii="Times New Roman" w:hAnsi="Times New Roman" w:cs="Times New Roman"/>
          <w:sz w:val="24"/>
          <w:szCs w:val="24"/>
        </w:rPr>
        <w:t>(</w:t>
      </w:r>
      <w:r w:rsidR="00040537" w:rsidRPr="00854A34">
        <w:rPr>
          <w:rFonts w:ascii="Times New Roman" w:hAnsi="Times New Roman" w:cs="Times New Roman"/>
          <w:color w:val="800080"/>
          <w:sz w:val="24"/>
          <w:szCs w:val="24"/>
        </w:rPr>
        <w:t>QList</w:t>
      </w:r>
      <w:r w:rsidR="00040537" w:rsidRPr="00854A34">
        <w:rPr>
          <w:rFonts w:ascii="Times New Roman" w:hAnsi="Times New Roman" w:cs="Times New Roman"/>
          <w:sz w:val="24"/>
          <w:szCs w:val="24"/>
        </w:rPr>
        <w:t>&lt;</w:t>
      </w:r>
      <w:r w:rsidR="00040537" w:rsidRPr="00854A34">
        <w:rPr>
          <w:rFonts w:ascii="Times New Roman" w:hAnsi="Times New Roman" w:cs="Times New Roman"/>
          <w:color w:val="800080"/>
          <w:sz w:val="24"/>
          <w:szCs w:val="24"/>
        </w:rPr>
        <w:t>GPUInfo</w:t>
      </w:r>
      <w:r w:rsidR="00040537" w:rsidRPr="00854A34">
        <w:rPr>
          <w:rFonts w:ascii="Times New Roman" w:hAnsi="Times New Roman" w:cs="Times New Roman"/>
          <w:sz w:val="24"/>
          <w:szCs w:val="24"/>
        </w:rPr>
        <w:t>&gt;</w:t>
      </w:r>
      <w:r w:rsidR="00040537" w:rsidRPr="00854A34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="00040537" w:rsidRPr="00854A34">
        <w:rPr>
          <w:rFonts w:ascii="Times New Roman" w:hAnsi="Times New Roman" w:cs="Times New Roman"/>
          <w:color w:val="092E64"/>
          <w:sz w:val="24"/>
          <w:szCs w:val="24"/>
        </w:rPr>
        <w:t>gpusinfo</w:t>
      </w:r>
      <w:r w:rsidR="00040537" w:rsidRPr="00854A34">
        <w:rPr>
          <w:rFonts w:ascii="Times New Roman" w:hAnsi="Times New Roman" w:cs="Times New Roman"/>
          <w:sz w:val="24"/>
          <w:szCs w:val="24"/>
        </w:rPr>
        <w:t>):</w:t>
      </w:r>
    </w:p>
    <w:p w14:paraId="16F2E5B9" w14:textId="2619DDAB" w:rsidR="00040537" w:rsidRPr="00854A34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Broadcast a list of newly </w:t>
      </w:r>
      <w:r w:rsidR="00BE547D" w:rsidRPr="00854A34">
        <w:rPr>
          <w:rFonts w:ascii="Times New Roman" w:eastAsia="宋体" w:hAnsi="Times New Roman" w:cs="Times New Roman"/>
          <w:kern w:val="0"/>
          <w:sz w:val="24"/>
          <w:szCs w:val="24"/>
        </w:rPr>
        <w:t>fetched</w:t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 xml:space="preserve"> GPU information.</w:t>
      </w:r>
    </w:p>
    <w:p w14:paraId="59FEC71D" w14:textId="77777777" w:rsidR="00937FB0" w:rsidRPr="00937FB0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gpuInfoSignal</w:t>
      </w:r>
      <w:r w:rsidRPr="00937FB0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gpucount</w:t>
      </w:r>
    </w:p>
    <w:p w14:paraId="1E297A4E" w14:textId="77777777" w:rsidR="00937FB0" w:rsidRPr="00937FB0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37FB0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temp</w:t>
      </w:r>
    </w:p>
    <w:p w14:paraId="3845C2DA" w14:textId="77777777" w:rsidR="00937FB0" w:rsidRPr="00937FB0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37FB0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temp</w:t>
      </w:r>
    </w:p>
    <w:p w14:paraId="6750E7BB" w14:textId="77777777" w:rsidR="00937FB0" w:rsidRPr="00937FB0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37FB0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fanspeed</w:t>
      </w:r>
    </w:p>
    <w:p w14:paraId="25D6D62A" w14:textId="77777777" w:rsidR="00937FB0" w:rsidRPr="00937FB0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37FB0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fanspeed</w:t>
      </w:r>
    </w:p>
    <w:p w14:paraId="3DE2CBF2" w14:textId="77777777" w:rsidR="00937FB0" w:rsidRPr="00937FB0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37FB0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memclock</w:t>
      </w:r>
    </w:p>
    <w:p w14:paraId="40B6CFB7" w14:textId="77777777" w:rsidR="00937FB0" w:rsidRPr="00937FB0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37FB0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memclock</w:t>
      </w:r>
    </w:p>
    <w:p w14:paraId="404B804A" w14:textId="77777777" w:rsidR="00937FB0" w:rsidRPr="00937FB0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37FB0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clock</w:t>
      </w:r>
    </w:p>
    <w:p w14:paraId="2B85646F" w14:textId="77777777" w:rsidR="00937FB0" w:rsidRPr="00937FB0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37FB0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clock</w:t>
      </w:r>
    </w:p>
    <w:p w14:paraId="376AD017" w14:textId="77777777" w:rsidR="00937FB0" w:rsidRPr="00937FB0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37FB0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powerdraw</w:t>
      </w:r>
    </w:p>
    <w:p w14:paraId="17BDCD10" w14:textId="77777777" w:rsidR="00937FB0" w:rsidRPr="00937FB0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937FB0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37FB0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37FB0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powerdraw</w:t>
      </w:r>
    </w:p>
    <w:p w14:paraId="14316025" w14:textId="5EAFE94B" w:rsidR="00B32D01" w:rsidRPr="00854A34" w:rsidRDefault="00937FB0" w:rsidP="00937FB0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</w:t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854A34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854A34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854A34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854A34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854A34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854A34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totalpowerdraw</w:t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>);</w:t>
      </w:r>
    </w:p>
    <w:p w14:paraId="6C94779F" w14:textId="6DC4CE25" w:rsidR="00937FB0" w:rsidRPr="00854A34" w:rsidRDefault="00937FB0" w:rsidP="00937F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  <w:t>Task: Broadcast a set of newly fetched overall GPU information.</w:t>
      </w:r>
    </w:p>
    <w:p w14:paraId="1D95BBF0" w14:textId="66E0E6ED" w:rsidR="00937FB0" w:rsidRDefault="00937FB0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5D07FC45" w14:textId="4103F67A" w:rsidR="004636E2" w:rsidRDefault="004636E2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17F48D63" w14:textId="70F3A52A" w:rsidR="003C027E" w:rsidRDefault="003C027E" w:rsidP="003C027E">
      <w:pPr>
        <w:rPr>
          <w:rFonts w:ascii="Times New Roman" w:hAnsi="Times New Roman" w:cs="Times New Roman" w:hint="eastAsia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Class name: </w:t>
      </w:r>
      <w:r>
        <w:rPr>
          <w:rFonts w:ascii="Times New Roman" w:hAnsi="Times New Roman" w:cs="Times New Roman"/>
          <w:sz w:val="24"/>
          <w:szCs w:val="24"/>
        </w:rPr>
        <w:t>nvMonitorThrd</w:t>
      </w:r>
    </w:p>
    <w:p w14:paraId="1BE0D04E" w14:textId="77777777" w:rsidR="003C027E" w:rsidRPr="00D427CA" w:rsidRDefault="003C027E" w:rsidP="003C027E">
      <w:pPr>
        <w:rPr>
          <w:rFonts w:ascii="Times New Roman" w:hAnsi="Times New Roman" w:cs="Times New Roman" w:hint="eastAsia"/>
          <w:sz w:val="24"/>
          <w:szCs w:val="24"/>
        </w:rPr>
      </w:pPr>
    </w:p>
    <w:p w14:paraId="1AA402CD" w14:textId="77777777" w:rsidR="003C027E" w:rsidRPr="00D427CA" w:rsidRDefault="003C027E" w:rsidP="003C027E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Friend class: GeneralTest</w:t>
      </w:r>
    </w:p>
    <w:p w14:paraId="210C2A5F" w14:textId="77777777" w:rsidR="003C027E" w:rsidRPr="00D427CA" w:rsidRDefault="003C027E" w:rsidP="003C027E">
      <w:pPr>
        <w:rPr>
          <w:rFonts w:ascii="Times New Roman" w:hAnsi="Times New Roman" w:cs="Times New Roman"/>
          <w:sz w:val="24"/>
          <w:szCs w:val="24"/>
        </w:rPr>
      </w:pPr>
    </w:p>
    <w:p w14:paraId="6AC24551" w14:textId="1CF3364D" w:rsidR="003C027E" w:rsidRDefault="003C027E" w:rsidP="003C027E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Inherits: </w:t>
      </w:r>
      <w:r w:rsidR="007A3B92">
        <w:rPr>
          <w:rFonts w:ascii="Times New Roman" w:hAnsi="Times New Roman" w:cs="Times New Roman"/>
          <w:sz w:val="24"/>
          <w:szCs w:val="24"/>
        </w:rPr>
        <w:t>GPUMonitorThrd</w:t>
      </w:r>
    </w:p>
    <w:p w14:paraId="57A93D51" w14:textId="12A228F7" w:rsidR="003C027E" w:rsidRDefault="003C027E" w:rsidP="003C027E">
      <w:pPr>
        <w:rPr>
          <w:rFonts w:ascii="Times New Roman" w:hAnsi="Times New Roman" w:cs="Times New Roman"/>
          <w:sz w:val="24"/>
          <w:szCs w:val="24"/>
        </w:rPr>
      </w:pPr>
    </w:p>
    <w:p w14:paraId="44959C30" w14:textId="219F4780" w:rsidR="003C027E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Description: </w:t>
      </w:r>
      <w:r>
        <w:rPr>
          <w:rFonts w:ascii="Times New Roman" w:hAnsi="Times New Roman" w:cs="Times New Roman"/>
          <w:sz w:val="24"/>
          <w:szCs w:val="24"/>
        </w:rPr>
        <w:t xml:space="preserve">nvMonitorThrd is the implementation of the abstract class </w:t>
      </w:r>
      <w:r w:rsidR="007A3B92">
        <w:rPr>
          <w:rFonts w:ascii="Times New Roman" w:hAnsi="Times New Roman" w:cs="Times New Roman"/>
          <w:sz w:val="24"/>
          <w:szCs w:val="24"/>
        </w:rPr>
        <w:t>GPUMonitorThrd</w:t>
      </w:r>
      <w:r>
        <w:rPr>
          <w:rFonts w:ascii="Times New Roman" w:hAnsi="Times New Roman" w:cs="Times New Roman"/>
          <w:sz w:val="24"/>
          <w:szCs w:val="24"/>
        </w:rPr>
        <w:t xml:space="preserve"> for NVIDIA GPU. It uses two APIs from NVIDIA. One is NVML for GPU monitoring, the other is NVIDIA API for overclocking.</w:t>
      </w:r>
    </w:p>
    <w:p w14:paraId="57199D6E" w14:textId="3B6DB9C3" w:rsidR="003C027E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C56BA72" w14:textId="77777777" w:rsidR="00734128" w:rsidRPr="00854A34" w:rsidRDefault="00734128" w:rsidP="00734128">
      <w:pPr>
        <w:jc w:val="left"/>
        <w:rPr>
          <w:rFonts w:ascii="Times New Roman" w:hAnsi="Times New Roman" w:cs="Times New Roman"/>
          <w:sz w:val="24"/>
          <w:szCs w:val="24"/>
        </w:rPr>
      </w:pPr>
      <w:r w:rsidRPr="00854A34">
        <w:rPr>
          <w:rFonts w:ascii="Times New Roman" w:hAnsi="Times New Roman" w:cs="Times New Roman" w:hint="eastAsia"/>
          <w:sz w:val="24"/>
          <w:szCs w:val="24"/>
        </w:rPr>
        <w:t>Constructor</w:t>
      </w:r>
      <w:r w:rsidRPr="00854A34">
        <w:rPr>
          <w:rFonts w:ascii="Times New Roman" w:hAnsi="Times New Roman" w:cs="Times New Roman"/>
          <w:sz w:val="24"/>
          <w:szCs w:val="24"/>
        </w:rPr>
        <w:t>:</w:t>
      </w:r>
    </w:p>
    <w:p w14:paraId="763B52A5" w14:textId="77777777" w:rsidR="00734128" w:rsidRPr="00854A34" w:rsidRDefault="00734128" w:rsidP="007341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b/>
          <w:bCs/>
          <w:color w:val="00677C"/>
        </w:rPr>
        <w:t>nvMonitorThrd</w:t>
      </w:r>
      <w:r>
        <w:t>(</w:t>
      </w:r>
      <w:r>
        <w:rPr>
          <w:color w:val="800080"/>
        </w:rPr>
        <w:t>QObject</w:t>
      </w:r>
      <w:r>
        <w:t>*</w:t>
      </w:r>
      <w:r>
        <w:rPr>
          <w:color w:val="C0C0C0"/>
        </w:rPr>
        <w:t xml:space="preserve"> </w:t>
      </w:r>
      <w:r>
        <w:rPr>
          <w:color w:val="092E64"/>
        </w:rPr>
        <w:t>p</w:t>
      </w:r>
      <w:r>
        <w:rPr>
          <w:color w:val="C0C0C0"/>
        </w:rPr>
        <w:t xml:space="preserve"> </w:t>
      </w:r>
      <w:r>
        <w:t>=</w:t>
      </w:r>
      <w:r>
        <w:rPr>
          <w:color w:val="C0C0C0"/>
        </w:rPr>
        <w:t xml:space="preserve"> </w:t>
      </w:r>
      <w:r>
        <w:rPr>
          <w:color w:val="000080"/>
        </w:rPr>
        <w:t>Q_NULLPTR</w:t>
      </w:r>
      <w:r>
        <w:t xml:space="preserve">, </w:t>
      </w:r>
      <w:r>
        <w:rPr>
          <w:color w:val="800080"/>
        </w:rPr>
        <w:t>NvidiaAPI</w:t>
      </w:r>
      <w:r>
        <w:rPr>
          <w:color w:val="C0C0C0"/>
        </w:rPr>
        <w:t xml:space="preserve"> </w:t>
      </w:r>
      <w:r>
        <w:t>*</w:t>
      </w:r>
      <w:r>
        <w:rPr>
          <w:color w:val="092E64"/>
        </w:rPr>
        <w:t xml:space="preserve">nvapi </w:t>
      </w:r>
      <w:r>
        <w:t xml:space="preserve">= </w:t>
      </w:r>
      <w:r>
        <w:rPr>
          <w:color w:val="000080"/>
        </w:rPr>
        <w:t>NULL</w:t>
      </w:r>
      <w:r>
        <w:t>)</w:t>
      </w:r>
      <w:r w:rsidRPr="00854A34">
        <w:rPr>
          <w:rFonts w:ascii="Times New Roman" w:hAnsi="Times New Roman" w:cs="Times New Roman"/>
          <w:sz w:val="24"/>
          <w:szCs w:val="24"/>
        </w:rPr>
        <w:t>:</w:t>
      </w:r>
    </w:p>
    <w:p w14:paraId="5CDE7CB9" w14:textId="77777777" w:rsidR="00734128" w:rsidRPr="00854A34" w:rsidRDefault="00734128" w:rsidP="007341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Pointer to the parent object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; Pointer to the NVIDIA API.</w:t>
      </w:r>
    </w:p>
    <w:p w14:paraId="5E63BDEA" w14:textId="77777777" w:rsidR="00734128" w:rsidRPr="00854A34" w:rsidRDefault="00734128" w:rsidP="007341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379ABC0" w14:textId="77777777" w:rsidR="00734128" w:rsidRPr="00854A34" w:rsidRDefault="00734128" w:rsidP="00734128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NvMonitorThrd</w:t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64C8F473" w14:textId="77777777" w:rsidR="00734128" w:rsidRPr="00D427CA" w:rsidRDefault="00734128" w:rsidP="0000131E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0CB96001" w14:textId="7686C374" w:rsidR="003C027E" w:rsidRPr="00D427CA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Key P</w:t>
      </w:r>
      <w:r>
        <w:rPr>
          <w:rFonts w:ascii="Times New Roman" w:hAnsi="Times New Roman" w:cs="Times New Roman"/>
          <w:sz w:val="24"/>
          <w:szCs w:val="24"/>
        </w:rPr>
        <w:t>rotected</w:t>
      </w:r>
      <w:r w:rsidRPr="00D427CA">
        <w:rPr>
          <w:rFonts w:ascii="Times New Roman" w:hAnsi="Times New Roman" w:cs="Times New Roman"/>
          <w:sz w:val="24"/>
          <w:szCs w:val="24"/>
        </w:rPr>
        <w:t xml:space="preserve"> Variables:</w:t>
      </w:r>
    </w:p>
    <w:p w14:paraId="3EA4AE13" w14:textId="77777777" w:rsidR="003C027E" w:rsidRPr="00517E27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3C027E" w:rsidRPr="00517E27" w14:paraId="7AFCA4F6" w14:textId="77777777" w:rsidTr="00655A42">
        <w:trPr>
          <w:trHeight w:val="380"/>
          <w:jc w:val="center"/>
        </w:trPr>
        <w:tc>
          <w:tcPr>
            <w:tcW w:w="4592" w:type="dxa"/>
          </w:tcPr>
          <w:p w14:paraId="4EB6F315" w14:textId="46427AC3" w:rsidR="003C027E" w:rsidRPr="00DC05C9" w:rsidRDefault="003C027E" w:rsidP="00655A42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r w:rsidRPr="00DC05C9">
              <w:rPr>
                <w:rFonts w:ascii="Times New Roman" w:hAnsi="Times New Roman" w:cs="Times New Roman"/>
                <w:color w:val="800080"/>
              </w:rPr>
              <w:t>NvidiaNVML</w:t>
            </w:r>
            <w:r w:rsidRPr="00DC05C9">
              <w:rPr>
                <w:rFonts w:ascii="Times New Roman" w:hAnsi="Times New Roman" w:cs="Times New Roman"/>
              </w:rPr>
              <w:t>*</w:t>
            </w:r>
            <w:r w:rsidRPr="00DC05C9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C05C9">
              <w:rPr>
                <w:rFonts w:ascii="Times New Roman" w:hAnsi="Times New Roman" w:cs="Times New Roman"/>
                <w:color w:val="800000"/>
              </w:rPr>
              <w:t>_nvml</w:t>
            </w:r>
            <w:r w:rsidRPr="00DC05C9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B9840D9" w14:textId="0B6FD5B4" w:rsidR="003C027E" w:rsidRPr="00DC05C9" w:rsidRDefault="003C027E" w:rsidP="00655A42">
            <w:pPr>
              <w:jc w:val="left"/>
              <w:rPr>
                <w:rFonts w:ascii="Times New Roman" w:hAnsi="Times New Roman" w:cs="Times New Roman"/>
              </w:rPr>
            </w:pPr>
            <w:r w:rsidRPr="00DC05C9">
              <w:rPr>
                <w:rFonts w:ascii="Times New Roman" w:hAnsi="Times New Roman" w:cs="Times New Roman"/>
              </w:rPr>
              <w:t>The NVIDIA NVML API for GPU monitoring.</w:t>
            </w:r>
          </w:p>
        </w:tc>
      </w:tr>
      <w:tr w:rsidR="003C027E" w:rsidRPr="00517E27" w14:paraId="05E6C5BD" w14:textId="77777777" w:rsidTr="00655A42">
        <w:trPr>
          <w:trHeight w:val="380"/>
          <w:jc w:val="center"/>
        </w:trPr>
        <w:tc>
          <w:tcPr>
            <w:tcW w:w="4592" w:type="dxa"/>
          </w:tcPr>
          <w:p w14:paraId="4951734B" w14:textId="6914663D" w:rsidR="003C027E" w:rsidRPr="00DC05C9" w:rsidRDefault="003C027E" w:rsidP="00655A42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C05C9">
              <w:rPr>
                <w:rFonts w:ascii="Times New Roman" w:hAnsi="Times New Roman" w:cs="Times New Roman"/>
                <w:color w:val="800080"/>
              </w:rPr>
              <w:t>NvidiaAPI</w:t>
            </w:r>
            <w:r w:rsidRPr="00DC05C9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C05C9">
              <w:rPr>
                <w:rFonts w:ascii="Times New Roman" w:hAnsi="Times New Roman" w:cs="Times New Roman"/>
              </w:rPr>
              <w:t>*</w:t>
            </w:r>
            <w:r w:rsidRPr="00DC05C9">
              <w:rPr>
                <w:rFonts w:ascii="Times New Roman" w:hAnsi="Times New Roman" w:cs="Times New Roman"/>
                <w:color w:val="800000"/>
              </w:rPr>
              <w:t>_nvapi</w:t>
            </w:r>
            <w:r w:rsidRPr="00DC05C9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4C0DCE3" w14:textId="048185B0" w:rsidR="003C027E" w:rsidRPr="00DC05C9" w:rsidRDefault="003C027E" w:rsidP="00655A42">
            <w:pPr>
              <w:jc w:val="left"/>
              <w:rPr>
                <w:rFonts w:ascii="Times New Roman" w:hAnsi="Times New Roman" w:cs="Times New Roman"/>
              </w:rPr>
            </w:pPr>
            <w:r w:rsidRPr="00DC05C9">
              <w:rPr>
                <w:rFonts w:ascii="Times New Roman" w:hAnsi="Times New Roman" w:cs="Times New Roman"/>
              </w:rPr>
              <w:t xml:space="preserve">The </w:t>
            </w:r>
            <w:r w:rsidRPr="00DC05C9">
              <w:rPr>
                <w:rFonts w:ascii="Times New Roman" w:hAnsi="Times New Roman" w:cs="Times New Roman"/>
              </w:rPr>
              <w:t>NVIDIA API for GPU overclocking.</w:t>
            </w:r>
          </w:p>
        </w:tc>
      </w:tr>
    </w:tbl>
    <w:p w14:paraId="53AF85AC" w14:textId="77777777" w:rsidR="003C027E" w:rsidRPr="00854A34" w:rsidRDefault="003C027E" w:rsidP="003C027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FA808DB" w14:textId="77777777" w:rsidR="003C027E" w:rsidRPr="00854A34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854A34">
        <w:rPr>
          <w:rFonts w:ascii="Times New Roman" w:hAnsi="Times New Roman" w:cs="Times New Roman"/>
          <w:sz w:val="24"/>
          <w:szCs w:val="24"/>
        </w:rPr>
        <w:t>Public Methods:</w:t>
      </w:r>
    </w:p>
    <w:p w14:paraId="3C686637" w14:textId="3401968A" w:rsidR="003C027E" w:rsidRPr="00854A34" w:rsidRDefault="0071586B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color w:val="808000"/>
        </w:rPr>
        <w:t>void</w:t>
      </w:r>
      <w:r>
        <w:rPr>
          <w:color w:val="C0C0C0"/>
        </w:rPr>
        <w:t xml:space="preserve"> </w:t>
      </w:r>
      <w:r>
        <w:rPr>
          <w:b/>
          <w:bCs/>
          <w:i/>
          <w:iCs/>
          <w:color w:val="00677C"/>
        </w:rPr>
        <w:t>run</w:t>
      </w:r>
      <w:r>
        <w:t>()</w:t>
      </w:r>
      <w:r>
        <w:rPr>
          <w:color w:val="C0C0C0"/>
        </w:rPr>
        <w:t xml:space="preserve"> </w:t>
      </w:r>
      <w:r>
        <w:rPr>
          <w:color w:val="808000"/>
        </w:rPr>
        <w:t>override</w:t>
      </w:r>
      <w:r w:rsidR="003C027E" w:rsidRPr="00854A34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C262FB7" w14:textId="77777777" w:rsidR="003C027E" w:rsidRPr="00854A34" w:rsidRDefault="003C027E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300129E4" w14:textId="4E67AF3F" w:rsidR="003C027E" w:rsidRPr="00854A34" w:rsidRDefault="003C027E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</w:t>
      </w:r>
      <w:r w:rsidR="0071586B">
        <w:rPr>
          <w:rFonts w:ascii="Times New Roman" w:eastAsia="宋体" w:hAnsi="Times New Roman" w:cs="Times New Roman"/>
          <w:kern w:val="0"/>
          <w:sz w:val="24"/>
          <w:szCs w:val="24"/>
        </w:rPr>
        <w:t>None</w:t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720A4BB7" w14:textId="761E6763" w:rsidR="003C027E" w:rsidRDefault="003C027E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Task:</w:t>
      </w:r>
      <w:r w:rsidR="0071586B">
        <w:rPr>
          <w:rFonts w:ascii="Times New Roman" w:eastAsia="宋体" w:hAnsi="Times New Roman" w:cs="Times New Roman"/>
          <w:kern w:val="0"/>
          <w:sz w:val="24"/>
          <w:szCs w:val="24"/>
        </w:rPr>
        <w:t xml:space="preserve"> Periodically fetch GPU information by calling getStatus() method and emit</w:t>
      </w:r>
      <w:r w:rsidR="003943C0">
        <w:rPr>
          <w:rFonts w:ascii="Times New Roman" w:eastAsia="宋体" w:hAnsi="Times New Roman" w:cs="Times New Roman"/>
          <w:kern w:val="0"/>
          <w:sz w:val="24"/>
          <w:szCs w:val="24"/>
        </w:rPr>
        <w:t>s</w:t>
      </w:r>
      <w:r w:rsidR="0071586B">
        <w:rPr>
          <w:rFonts w:ascii="Times New Roman" w:eastAsia="宋体" w:hAnsi="Times New Roman" w:cs="Times New Roman"/>
          <w:kern w:val="0"/>
          <w:sz w:val="24"/>
          <w:szCs w:val="24"/>
        </w:rPr>
        <w:t xml:space="preserve"> signals for the MainWindow</w:t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7712719" w14:textId="1AF58D60" w:rsidR="002D2A50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4FB53C0" w14:textId="682F26CB" w:rsidR="002D2A50" w:rsidRPr="00854A34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color w:val="800080"/>
        </w:rPr>
        <w:t>QList</w:t>
      </w:r>
      <w:r>
        <w:t>&lt;</w:t>
      </w:r>
      <w:r>
        <w:rPr>
          <w:color w:val="800080"/>
        </w:rPr>
        <w:t>GPUInfo</w:t>
      </w:r>
      <w:r>
        <w:t>&gt;</w:t>
      </w:r>
      <w:r>
        <w:rPr>
          <w:color w:val="C0C0C0"/>
        </w:rPr>
        <w:t xml:space="preserve"> </w:t>
      </w:r>
      <w:r>
        <w:rPr>
          <w:b/>
          <w:bCs/>
          <w:i/>
          <w:iCs/>
          <w:color w:val="00677C"/>
        </w:rPr>
        <w:t>getStatus</w:t>
      </w:r>
      <w:r>
        <w:t>()</w:t>
      </w:r>
      <w:r>
        <w:rPr>
          <w:color w:val="C0C0C0"/>
        </w:rPr>
        <w:t xml:space="preserve"> </w:t>
      </w:r>
      <w:r>
        <w:rPr>
          <w:color w:val="808000"/>
        </w:rPr>
        <w:t>override</w:t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8C8B608" w14:textId="77777777" w:rsidR="002D2A50" w:rsidRPr="00854A34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36FC1D1C" w14:textId="4448ADAE" w:rsidR="002D2A50" w:rsidRPr="00854A34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A list of newly fetched GPU information.</w:t>
      </w:r>
    </w:p>
    <w:p w14:paraId="00F58A9A" w14:textId="3E047D08" w:rsidR="002D2A50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54A34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>Fetch and pack GPU information by calling NVML API.</w:t>
      </w:r>
    </w:p>
    <w:p w14:paraId="593D648E" w14:textId="77777777" w:rsidR="002D2A50" w:rsidRPr="002D2A50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 w:hint="eastAsia"/>
          <w:kern w:val="0"/>
          <w:sz w:val="24"/>
          <w:szCs w:val="24"/>
        </w:rPr>
      </w:pPr>
    </w:p>
    <w:p w14:paraId="5013857B" w14:textId="77777777" w:rsidR="003C027E" w:rsidRPr="004636E2" w:rsidRDefault="003C027E" w:rsidP="00937FB0">
      <w:pPr>
        <w:ind w:left="480" w:hangingChars="200" w:hanging="480"/>
        <w:jc w:val="left"/>
        <w:rPr>
          <w:rFonts w:ascii="Times New Roman" w:hAnsi="Times New Roman" w:cs="Times New Roman" w:hint="eastAsia"/>
          <w:sz w:val="24"/>
          <w:szCs w:val="24"/>
        </w:rPr>
      </w:pPr>
    </w:p>
    <w:sectPr w:rsidR="003C027E" w:rsidRPr="004636E2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mwqAUAJ0RPmiwAAAA="/>
  </w:docVars>
  <w:rsids>
    <w:rsidRoot w:val="006D4D64"/>
    <w:rsid w:val="0000131E"/>
    <w:rsid w:val="0000522C"/>
    <w:rsid w:val="000079CC"/>
    <w:rsid w:val="00015D05"/>
    <w:rsid w:val="00017599"/>
    <w:rsid w:val="00021EFB"/>
    <w:rsid w:val="00023584"/>
    <w:rsid w:val="00023622"/>
    <w:rsid w:val="00023DCC"/>
    <w:rsid w:val="000250D5"/>
    <w:rsid w:val="00040537"/>
    <w:rsid w:val="00042F3D"/>
    <w:rsid w:val="00051CD6"/>
    <w:rsid w:val="000567C9"/>
    <w:rsid w:val="00056B43"/>
    <w:rsid w:val="0005789B"/>
    <w:rsid w:val="000665EB"/>
    <w:rsid w:val="000718D7"/>
    <w:rsid w:val="00082165"/>
    <w:rsid w:val="00086FC4"/>
    <w:rsid w:val="0008751E"/>
    <w:rsid w:val="00097547"/>
    <w:rsid w:val="000B5D03"/>
    <w:rsid w:val="000C7CE2"/>
    <w:rsid w:val="000D153F"/>
    <w:rsid w:val="000D2050"/>
    <w:rsid w:val="000D3F61"/>
    <w:rsid w:val="000D6146"/>
    <w:rsid w:val="000E0190"/>
    <w:rsid w:val="000E0235"/>
    <w:rsid w:val="000E1536"/>
    <w:rsid w:val="000E4450"/>
    <w:rsid w:val="000E5D2D"/>
    <w:rsid w:val="000F5636"/>
    <w:rsid w:val="00105C6E"/>
    <w:rsid w:val="00110946"/>
    <w:rsid w:val="00110F4B"/>
    <w:rsid w:val="001171F4"/>
    <w:rsid w:val="00120034"/>
    <w:rsid w:val="00122CB9"/>
    <w:rsid w:val="00125EE2"/>
    <w:rsid w:val="001308B9"/>
    <w:rsid w:val="001370E6"/>
    <w:rsid w:val="00142B59"/>
    <w:rsid w:val="001433F4"/>
    <w:rsid w:val="001478B6"/>
    <w:rsid w:val="00151333"/>
    <w:rsid w:val="001521D4"/>
    <w:rsid w:val="00152B30"/>
    <w:rsid w:val="0015381D"/>
    <w:rsid w:val="00154214"/>
    <w:rsid w:val="001678A3"/>
    <w:rsid w:val="001761AC"/>
    <w:rsid w:val="00176B0F"/>
    <w:rsid w:val="00182955"/>
    <w:rsid w:val="001856BC"/>
    <w:rsid w:val="001948E9"/>
    <w:rsid w:val="00195240"/>
    <w:rsid w:val="00196ACE"/>
    <w:rsid w:val="001B6111"/>
    <w:rsid w:val="001C6A50"/>
    <w:rsid w:val="001D05D8"/>
    <w:rsid w:val="001D513E"/>
    <w:rsid w:val="001D7F75"/>
    <w:rsid w:val="001E26C5"/>
    <w:rsid w:val="001F1C8D"/>
    <w:rsid w:val="001F2418"/>
    <w:rsid w:val="001F4F79"/>
    <w:rsid w:val="00204DEC"/>
    <w:rsid w:val="0020518D"/>
    <w:rsid w:val="0021105D"/>
    <w:rsid w:val="00213688"/>
    <w:rsid w:val="002137ED"/>
    <w:rsid w:val="00216028"/>
    <w:rsid w:val="00216FDA"/>
    <w:rsid w:val="002174CE"/>
    <w:rsid w:val="00233871"/>
    <w:rsid w:val="002350F6"/>
    <w:rsid w:val="0023668C"/>
    <w:rsid w:val="00237108"/>
    <w:rsid w:val="0023755F"/>
    <w:rsid w:val="00242237"/>
    <w:rsid w:val="00255EB2"/>
    <w:rsid w:val="00264E69"/>
    <w:rsid w:val="0026536F"/>
    <w:rsid w:val="0027010D"/>
    <w:rsid w:val="00270F14"/>
    <w:rsid w:val="00272A00"/>
    <w:rsid w:val="0027494E"/>
    <w:rsid w:val="0027578E"/>
    <w:rsid w:val="00275A72"/>
    <w:rsid w:val="0028540D"/>
    <w:rsid w:val="002867A4"/>
    <w:rsid w:val="00286F08"/>
    <w:rsid w:val="00287C1D"/>
    <w:rsid w:val="00290BA1"/>
    <w:rsid w:val="002A09CD"/>
    <w:rsid w:val="002A685D"/>
    <w:rsid w:val="002B2386"/>
    <w:rsid w:val="002B3D52"/>
    <w:rsid w:val="002B3F64"/>
    <w:rsid w:val="002B46B2"/>
    <w:rsid w:val="002B6782"/>
    <w:rsid w:val="002C46C9"/>
    <w:rsid w:val="002C7F5E"/>
    <w:rsid w:val="002D1400"/>
    <w:rsid w:val="002D206C"/>
    <w:rsid w:val="002D2A50"/>
    <w:rsid w:val="002D3487"/>
    <w:rsid w:val="002E65BF"/>
    <w:rsid w:val="002E6B3A"/>
    <w:rsid w:val="002F0D01"/>
    <w:rsid w:val="002F2212"/>
    <w:rsid w:val="002F26D5"/>
    <w:rsid w:val="002F3E4E"/>
    <w:rsid w:val="002F5786"/>
    <w:rsid w:val="0030097B"/>
    <w:rsid w:val="00300D1F"/>
    <w:rsid w:val="00303E7C"/>
    <w:rsid w:val="00305DB2"/>
    <w:rsid w:val="00310EA9"/>
    <w:rsid w:val="00314BBC"/>
    <w:rsid w:val="00316EBD"/>
    <w:rsid w:val="0031733D"/>
    <w:rsid w:val="00321AFC"/>
    <w:rsid w:val="00321D47"/>
    <w:rsid w:val="00322330"/>
    <w:rsid w:val="0032317A"/>
    <w:rsid w:val="003265C5"/>
    <w:rsid w:val="00332A10"/>
    <w:rsid w:val="00343D0C"/>
    <w:rsid w:val="00346B2C"/>
    <w:rsid w:val="00352D61"/>
    <w:rsid w:val="00362194"/>
    <w:rsid w:val="00362553"/>
    <w:rsid w:val="0036495D"/>
    <w:rsid w:val="00366222"/>
    <w:rsid w:val="00366DC4"/>
    <w:rsid w:val="00370C7A"/>
    <w:rsid w:val="00375103"/>
    <w:rsid w:val="00384C01"/>
    <w:rsid w:val="003867BC"/>
    <w:rsid w:val="003943C0"/>
    <w:rsid w:val="00395E49"/>
    <w:rsid w:val="003A35B0"/>
    <w:rsid w:val="003A39A0"/>
    <w:rsid w:val="003A6A75"/>
    <w:rsid w:val="003A74B6"/>
    <w:rsid w:val="003B0E9C"/>
    <w:rsid w:val="003B1DCA"/>
    <w:rsid w:val="003C027E"/>
    <w:rsid w:val="003C3D26"/>
    <w:rsid w:val="003C5473"/>
    <w:rsid w:val="003D3AB8"/>
    <w:rsid w:val="003D7EA1"/>
    <w:rsid w:val="003E3BE5"/>
    <w:rsid w:val="003F5CDE"/>
    <w:rsid w:val="00403312"/>
    <w:rsid w:val="0040565F"/>
    <w:rsid w:val="00407415"/>
    <w:rsid w:val="0041661E"/>
    <w:rsid w:val="00417004"/>
    <w:rsid w:val="0042278A"/>
    <w:rsid w:val="00440336"/>
    <w:rsid w:val="00445156"/>
    <w:rsid w:val="00450900"/>
    <w:rsid w:val="00461CC7"/>
    <w:rsid w:val="004636E2"/>
    <w:rsid w:val="00463B16"/>
    <w:rsid w:val="004708BF"/>
    <w:rsid w:val="004767EF"/>
    <w:rsid w:val="00482B81"/>
    <w:rsid w:val="0048449B"/>
    <w:rsid w:val="00487FF2"/>
    <w:rsid w:val="0049547A"/>
    <w:rsid w:val="004A0998"/>
    <w:rsid w:val="004A58C8"/>
    <w:rsid w:val="004B1171"/>
    <w:rsid w:val="004B298A"/>
    <w:rsid w:val="004C4994"/>
    <w:rsid w:val="004C661C"/>
    <w:rsid w:val="004D3C7A"/>
    <w:rsid w:val="004D4731"/>
    <w:rsid w:val="004D5CFA"/>
    <w:rsid w:val="004E536B"/>
    <w:rsid w:val="004E557A"/>
    <w:rsid w:val="004E68FB"/>
    <w:rsid w:val="004E7760"/>
    <w:rsid w:val="004E788B"/>
    <w:rsid w:val="004F205F"/>
    <w:rsid w:val="004F36CC"/>
    <w:rsid w:val="004F7A36"/>
    <w:rsid w:val="00501799"/>
    <w:rsid w:val="00505865"/>
    <w:rsid w:val="00507EDF"/>
    <w:rsid w:val="00511655"/>
    <w:rsid w:val="00514017"/>
    <w:rsid w:val="00517E27"/>
    <w:rsid w:val="0052795B"/>
    <w:rsid w:val="0053746A"/>
    <w:rsid w:val="00537E08"/>
    <w:rsid w:val="00541060"/>
    <w:rsid w:val="00546EEF"/>
    <w:rsid w:val="00550494"/>
    <w:rsid w:val="00551ECC"/>
    <w:rsid w:val="00552763"/>
    <w:rsid w:val="0055519C"/>
    <w:rsid w:val="00561449"/>
    <w:rsid w:val="00561E39"/>
    <w:rsid w:val="00561F9A"/>
    <w:rsid w:val="00567243"/>
    <w:rsid w:val="005672BA"/>
    <w:rsid w:val="005720DD"/>
    <w:rsid w:val="0057294C"/>
    <w:rsid w:val="00586C1F"/>
    <w:rsid w:val="0059546D"/>
    <w:rsid w:val="00595940"/>
    <w:rsid w:val="005A0F5B"/>
    <w:rsid w:val="005A1EEB"/>
    <w:rsid w:val="005A2C5F"/>
    <w:rsid w:val="005A5945"/>
    <w:rsid w:val="005B19FE"/>
    <w:rsid w:val="005B44D1"/>
    <w:rsid w:val="005B7168"/>
    <w:rsid w:val="005C13A1"/>
    <w:rsid w:val="005C63D7"/>
    <w:rsid w:val="005D0D9F"/>
    <w:rsid w:val="005E48D4"/>
    <w:rsid w:val="005F4E18"/>
    <w:rsid w:val="005F716B"/>
    <w:rsid w:val="00611ABA"/>
    <w:rsid w:val="00615715"/>
    <w:rsid w:val="006178FB"/>
    <w:rsid w:val="00625AA5"/>
    <w:rsid w:val="00627B82"/>
    <w:rsid w:val="006441CD"/>
    <w:rsid w:val="00644FBB"/>
    <w:rsid w:val="00647DD3"/>
    <w:rsid w:val="00653C55"/>
    <w:rsid w:val="006551CC"/>
    <w:rsid w:val="00661A35"/>
    <w:rsid w:val="00663F5D"/>
    <w:rsid w:val="00667421"/>
    <w:rsid w:val="00673887"/>
    <w:rsid w:val="00680151"/>
    <w:rsid w:val="00680F2A"/>
    <w:rsid w:val="00682C08"/>
    <w:rsid w:val="00685DCD"/>
    <w:rsid w:val="00686B42"/>
    <w:rsid w:val="00686E74"/>
    <w:rsid w:val="00692408"/>
    <w:rsid w:val="00692E4B"/>
    <w:rsid w:val="006963E5"/>
    <w:rsid w:val="006A4981"/>
    <w:rsid w:val="006A71EA"/>
    <w:rsid w:val="006A76CB"/>
    <w:rsid w:val="006B0D58"/>
    <w:rsid w:val="006B59BD"/>
    <w:rsid w:val="006B6A8A"/>
    <w:rsid w:val="006B6B0A"/>
    <w:rsid w:val="006B7F91"/>
    <w:rsid w:val="006C55CF"/>
    <w:rsid w:val="006C69C8"/>
    <w:rsid w:val="006D144C"/>
    <w:rsid w:val="006D4D64"/>
    <w:rsid w:val="006D6DE5"/>
    <w:rsid w:val="006E3FD1"/>
    <w:rsid w:val="006E5DF8"/>
    <w:rsid w:val="006E6E9B"/>
    <w:rsid w:val="006F304E"/>
    <w:rsid w:val="006F5459"/>
    <w:rsid w:val="006F7C26"/>
    <w:rsid w:val="00715812"/>
    <w:rsid w:val="0071586B"/>
    <w:rsid w:val="00722BFC"/>
    <w:rsid w:val="00723AC5"/>
    <w:rsid w:val="007309C2"/>
    <w:rsid w:val="007327BB"/>
    <w:rsid w:val="00734128"/>
    <w:rsid w:val="00734D15"/>
    <w:rsid w:val="007364F5"/>
    <w:rsid w:val="00737C00"/>
    <w:rsid w:val="00737C4E"/>
    <w:rsid w:val="007420D2"/>
    <w:rsid w:val="00746B6C"/>
    <w:rsid w:val="0074735F"/>
    <w:rsid w:val="00747AB0"/>
    <w:rsid w:val="007526F8"/>
    <w:rsid w:val="0075278A"/>
    <w:rsid w:val="0075304C"/>
    <w:rsid w:val="00760439"/>
    <w:rsid w:val="00767B60"/>
    <w:rsid w:val="00782D2B"/>
    <w:rsid w:val="0078487A"/>
    <w:rsid w:val="0079001D"/>
    <w:rsid w:val="007942F0"/>
    <w:rsid w:val="00795E71"/>
    <w:rsid w:val="007968DD"/>
    <w:rsid w:val="00796FA9"/>
    <w:rsid w:val="007A3B92"/>
    <w:rsid w:val="007A4B63"/>
    <w:rsid w:val="007A62A7"/>
    <w:rsid w:val="007A7F7B"/>
    <w:rsid w:val="007B3A21"/>
    <w:rsid w:val="007B6462"/>
    <w:rsid w:val="007B6F9D"/>
    <w:rsid w:val="007C2990"/>
    <w:rsid w:val="007C60BB"/>
    <w:rsid w:val="007D50C9"/>
    <w:rsid w:val="007E3B79"/>
    <w:rsid w:val="007E472F"/>
    <w:rsid w:val="007F7484"/>
    <w:rsid w:val="008001AC"/>
    <w:rsid w:val="008009B6"/>
    <w:rsid w:val="00803F23"/>
    <w:rsid w:val="0080403D"/>
    <w:rsid w:val="0081294B"/>
    <w:rsid w:val="008136D2"/>
    <w:rsid w:val="008301B1"/>
    <w:rsid w:val="008373F9"/>
    <w:rsid w:val="00841895"/>
    <w:rsid w:val="00843916"/>
    <w:rsid w:val="00843E09"/>
    <w:rsid w:val="00844BEE"/>
    <w:rsid w:val="00845305"/>
    <w:rsid w:val="00845D3F"/>
    <w:rsid w:val="00852E25"/>
    <w:rsid w:val="00854A34"/>
    <w:rsid w:val="008560FF"/>
    <w:rsid w:val="00860F3E"/>
    <w:rsid w:val="00866572"/>
    <w:rsid w:val="008665E2"/>
    <w:rsid w:val="0087006C"/>
    <w:rsid w:val="00876F1D"/>
    <w:rsid w:val="00881A87"/>
    <w:rsid w:val="00884735"/>
    <w:rsid w:val="00884D80"/>
    <w:rsid w:val="00885149"/>
    <w:rsid w:val="00885E9E"/>
    <w:rsid w:val="008873ED"/>
    <w:rsid w:val="00887B99"/>
    <w:rsid w:val="00887E3C"/>
    <w:rsid w:val="0089269B"/>
    <w:rsid w:val="008926E2"/>
    <w:rsid w:val="00893AC6"/>
    <w:rsid w:val="008960BF"/>
    <w:rsid w:val="008A2980"/>
    <w:rsid w:val="008B1776"/>
    <w:rsid w:val="008B565B"/>
    <w:rsid w:val="008B61A7"/>
    <w:rsid w:val="008C129F"/>
    <w:rsid w:val="008C2000"/>
    <w:rsid w:val="008C21DC"/>
    <w:rsid w:val="008C29C1"/>
    <w:rsid w:val="008C4B92"/>
    <w:rsid w:val="008D48B8"/>
    <w:rsid w:val="008D63EB"/>
    <w:rsid w:val="008D7F26"/>
    <w:rsid w:val="008E0420"/>
    <w:rsid w:val="008E1B52"/>
    <w:rsid w:val="008E37E6"/>
    <w:rsid w:val="008E543D"/>
    <w:rsid w:val="008E6CD4"/>
    <w:rsid w:val="008E7564"/>
    <w:rsid w:val="008F0C81"/>
    <w:rsid w:val="008F4B8C"/>
    <w:rsid w:val="008F6977"/>
    <w:rsid w:val="00903667"/>
    <w:rsid w:val="00906648"/>
    <w:rsid w:val="00910A53"/>
    <w:rsid w:val="00911616"/>
    <w:rsid w:val="0091237E"/>
    <w:rsid w:val="00920614"/>
    <w:rsid w:val="009262F6"/>
    <w:rsid w:val="00926488"/>
    <w:rsid w:val="00927ACE"/>
    <w:rsid w:val="009305E1"/>
    <w:rsid w:val="00937FB0"/>
    <w:rsid w:val="00945B7D"/>
    <w:rsid w:val="00946A2A"/>
    <w:rsid w:val="00947E29"/>
    <w:rsid w:val="00950551"/>
    <w:rsid w:val="009558B7"/>
    <w:rsid w:val="00963070"/>
    <w:rsid w:val="00963514"/>
    <w:rsid w:val="009712E3"/>
    <w:rsid w:val="00975401"/>
    <w:rsid w:val="00980B69"/>
    <w:rsid w:val="00984DC1"/>
    <w:rsid w:val="009858F6"/>
    <w:rsid w:val="00991A76"/>
    <w:rsid w:val="00992610"/>
    <w:rsid w:val="00992FBD"/>
    <w:rsid w:val="0099746E"/>
    <w:rsid w:val="00997DC7"/>
    <w:rsid w:val="009A1ABA"/>
    <w:rsid w:val="009A789C"/>
    <w:rsid w:val="009B1F54"/>
    <w:rsid w:val="009B5DB1"/>
    <w:rsid w:val="009B63B6"/>
    <w:rsid w:val="009B77F1"/>
    <w:rsid w:val="009C17B8"/>
    <w:rsid w:val="009C6BE6"/>
    <w:rsid w:val="009D3B47"/>
    <w:rsid w:val="009D77C6"/>
    <w:rsid w:val="009E0E8B"/>
    <w:rsid w:val="009E1BF0"/>
    <w:rsid w:val="009E24F6"/>
    <w:rsid w:val="009E3E0D"/>
    <w:rsid w:val="009F3ECF"/>
    <w:rsid w:val="009F4B32"/>
    <w:rsid w:val="009F4EB6"/>
    <w:rsid w:val="009F5A30"/>
    <w:rsid w:val="00A12899"/>
    <w:rsid w:val="00A14629"/>
    <w:rsid w:val="00A17D96"/>
    <w:rsid w:val="00A33949"/>
    <w:rsid w:val="00A358AB"/>
    <w:rsid w:val="00A43A5F"/>
    <w:rsid w:val="00A465C5"/>
    <w:rsid w:val="00A465D1"/>
    <w:rsid w:val="00A55282"/>
    <w:rsid w:val="00A56985"/>
    <w:rsid w:val="00A6038E"/>
    <w:rsid w:val="00A6725A"/>
    <w:rsid w:val="00A6763C"/>
    <w:rsid w:val="00A722B4"/>
    <w:rsid w:val="00A72D04"/>
    <w:rsid w:val="00A73F3A"/>
    <w:rsid w:val="00A75583"/>
    <w:rsid w:val="00A93E71"/>
    <w:rsid w:val="00A9691B"/>
    <w:rsid w:val="00AA0FE1"/>
    <w:rsid w:val="00AA18C4"/>
    <w:rsid w:val="00AB00BE"/>
    <w:rsid w:val="00AB15CF"/>
    <w:rsid w:val="00AB4BBD"/>
    <w:rsid w:val="00AB5CC7"/>
    <w:rsid w:val="00AC3DE0"/>
    <w:rsid w:val="00AD1AC1"/>
    <w:rsid w:val="00AD4C9A"/>
    <w:rsid w:val="00AE1847"/>
    <w:rsid w:val="00AE34CA"/>
    <w:rsid w:val="00AE5D65"/>
    <w:rsid w:val="00AF150C"/>
    <w:rsid w:val="00AF6E3A"/>
    <w:rsid w:val="00B13DBA"/>
    <w:rsid w:val="00B13E00"/>
    <w:rsid w:val="00B15B7B"/>
    <w:rsid w:val="00B21EAC"/>
    <w:rsid w:val="00B2779D"/>
    <w:rsid w:val="00B3152E"/>
    <w:rsid w:val="00B32D01"/>
    <w:rsid w:val="00B339C1"/>
    <w:rsid w:val="00B36B0A"/>
    <w:rsid w:val="00B41534"/>
    <w:rsid w:val="00B52B5C"/>
    <w:rsid w:val="00B53071"/>
    <w:rsid w:val="00B549CF"/>
    <w:rsid w:val="00B54B04"/>
    <w:rsid w:val="00B5546A"/>
    <w:rsid w:val="00B56BA6"/>
    <w:rsid w:val="00B6467E"/>
    <w:rsid w:val="00B65486"/>
    <w:rsid w:val="00B6563D"/>
    <w:rsid w:val="00B672CF"/>
    <w:rsid w:val="00B721F7"/>
    <w:rsid w:val="00B744D6"/>
    <w:rsid w:val="00B7558A"/>
    <w:rsid w:val="00B75A4D"/>
    <w:rsid w:val="00B80BA8"/>
    <w:rsid w:val="00B835F0"/>
    <w:rsid w:val="00B841B7"/>
    <w:rsid w:val="00B87E14"/>
    <w:rsid w:val="00B97D6E"/>
    <w:rsid w:val="00BB441C"/>
    <w:rsid w:val="00BB5D47"/>
    <w:rsid w:val="00BC2845"/>
    <w:rsid w:val="00BC7E94"/>
    <w:rsid w:val="00BD2112"/>
    <w:rsid w:val="00BD2C0A"/>
    <w:rsid w:val="00BD3672"/>
    <w:rsid w:val="00BD66D0"/>
    <w:rsid w:val="00BE4B78"/>
    <w:rsid w:val="00BE547D"/>
    <w:rsid w:val="00C0086C"/>
    <w:rsid w:val="00C05ECA"/>
    <w:rsid w:val="00C146E8"/>
    <w:rsid w:val="00C15B15"/>
    <w:rsid w:val="00C25400"/>
    <w:rsid w:val="00C36CC3"/>
    <w:rsid w:val="00C402AA"/>
    <w:rsid w:val="00C46182"/>
    <w:rsid w:val="00C558E4"/>
    <w:rsid w:val="00C562EB"/>
    <w:rsid w:val="00C56943"/>
    <w:rsid w:val="00C619F0"/>
    <w:rsid w:val="00C63973"/>
    <w:rsid w:val="00C70591"/>
    <w:rsid w:val="00C70848"/>
    <w:rsid w:val="00C71F0C"/>
    <w:rsid w:val="00C72FFD"/>
    <w:rsid w:val="00C76C75"/>
    <w:rsid w:val="00C81A09"/>
    <w:rsid w:val="00C833BB"/>
    <w:rsid w:val="00CA5887"/>
    <w:rsid w:val="00CA5B23"/>
    <w:rsid w:val="00CB26BE"/>
    <w:rsid w:val="00CB766F"/>
    <w:rsid w:val="00CC1B9C"/>
    <w:rsid w:val="00CC24F7"/>
    <w:rsid w:val="00CC3242"/>
    <w:rsid w:val="00CD6045"/>
    <w:rsid w:val="00CD6590"/>
    <w:rsid w:val="00CE5164"/>
    <w:rsid w:val="00CE5AA1"/>
    <w:rsid w:val="00CF587D"/>
    <w:rsid w:val="00CF7B0B"/>
    <w:rsid w:val="00D04ADF"/>
    <w:rsid w:val="00D0524C"/>
    <w:rsid w:val="00D0546B"/>
    <w:rsid w:val="00D105BE"/>
    <w:rsid w:val="00D12CCE"/>
    <w:rsid w:val="00D14E9A"/>
    <w:rsid w:val="00D166B1"/>
    <w:rsid w:val="00D233A2"/>
    <w:rsid w:val="00D25AD8"/>
    <w:rsid w:val="00D26984"/>
    <w:rsid w:val="00D30992"/>
    <w:rsid w:val="00D31D29"/>
    <w:rsid w:val="00D427CA"/>
    <w:rsid w:val="00D5349C"/>
    <w:rsid w:val="00D54D2D"/>
    <w:rsid w:val="00D55587"/>
    <w:rsid w:val="00D55F2C"/>
    <w:rsid w:val="00D56F26"/>
    <w:rsid w:val="00D639FE"/>
    <w:rsid w:val="00D66B90"/>
    <w:rsid w:val="00D716A6"/>
    <w:rsid w:val="00D74F55"/>
    <w:rsid w:val="00D767D6"/>
    <w:rsid w:val="00D77CD6"/>
    <w:rsid w:val="00D80204"/>
    <w:rsid w:val="00D80294"/>
    <w:rsid w:val="00D82089"/>
    <w:rsid w:val="00D92913"/>
    <w:rsid w:val="00DA0D15"/>
    <w:rsid w:val="00DA2DB5"/>
    <w:rsid w:val="00DB65E8"/>
    <w:rsid w:val="00DB6B3F"/>
    <w:rsid w:val="00DB72BF"/>
    <w:rsid w:val="00DB770F"/>
    <w:rsid w:val="00DC05C9"/>
    <w:rsid w:val="00DC274A"/>
    <w:rsid w:val="00DE1979"/>
    <w:rsid w:val="00DE3407"/>
    <w:rsid w:val="00DF08E9"/>
    <w:rsid w:val="00DF215D"/>
    <w:rsid w:val="00DF4CAC"/>
    <w:rsid w:val="00DF77ED"/>
    <w:rsid w:val="00E16387"/>
    <w:rsid w:val="00E20442"/>
    <w:rsid w:val="00E2076B"/>
    <w:rsid w:val="00E230A8"/>
    <w:rsid w:val="00E24002"/>
    <w:rsid w:val="00E36A25"/>
    <w:rsid w:val="00E47BDE"/>
    <w:rsid w:val="00E60E31"/>
    <w:rsid w:val="00E63483"/>
    <w:rsid w:val="00E66190"/>
    <w:rsid w:val="00E66C33"/>
    <w:rsid w:val="00E715F8"/>
    <w:rsid w:val="00E73D95"/>
    <w:rsid w:val="00E80644"/>
    <w:rsid w:val="00E87793"/>
    <w:rsid w:val="00E94380"/>
    <w:rsid w:val="00E974AF"/>
    <w:rsid w:val="00EA0212"/>
    <w:rsid w:val="00EA4B32"/>
    <w:rsid w:val="00EA783A"/>
    <w:rsid w:val="00EC35A2"/>
    <w:rsid w:val="00EC44C5"/>
    <w:rsid w:val="00ED1B48"/>
    <w:rsid w:val="00ED499D"/>
    <w:rsid w:val="00ED4D00"/>
    <w:rsid w:val="00ED4D7E"/>
    <w:rsid w:val="00EE4336"/>
    <w:rsid w:val="00EE4536"/>
    <w:rsid w:val="00EF2F9C"/>
    <w:rsid w:val="00F010DE"/>
    <w:rsid w:val="00F021CE"/>
    <w:rsid w:val="00F02ED9"/>
    <w:rsid w:val="00F11843"/>
    <w:rsid w:val="00F225A2"/>
    <w:rsid w:val="00F3137F"/>
    <w:rsid w:val="00F331C6"/>
    <w:rsid w:val="00F36A73"/>
    <w:rsid w:val="00F46391"/>
    <w:rsid w:val="00F463E5"/>
    <w:rsid w:val="00F50DEE"/>
    <w:rsid w:val="00F552AA"/>
    <w:rsid w:val="00F57913"/>
    <w:rsid w:val="00F62E4B"/>
    <w:rsid w:val="00F66597"/>
    <w:rsid w:val="00F7746D"/>
    <w:rsid w:val="00F82A7E"/>
    <w:rsid w:val="00F84636"/>
    <w:rsid w:val="00F851A0"/>
    <w:rsid w:val="00FA2263"/>
    <w:rsid w:val="00FA66C7"/>
    <w:rsid w:val="00FB306E"/>
    <w:rsid w:val="00FC24BD"/>
    <w:rsid w:val="00FC2FF1"/>
    <w:rsid w:val="00FC6D8C"/>
    <w:rsid w:val="00FE330D"/>
    <w:rsid w:val="00FE399B"/>
    <w:rsid w:val="00FE3D13"/>
    <w:rsid w:val="00FE3EED"/>
    <w:rsid w:val="00FE6FBD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6111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4</TotalTime>
  <Pages>3</Pages>
  <Words>467</Words>
  <Characters>2663</Characters>
  <Application>Microsoft Office Word</Application>
  <DocSecurity>0</DocSecurity>
  <Lines>22</Lines>
  <Paragraphs>6</Paragraphs>
  <ScaleCrop>false</ScaleCrop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吴 畏</cp:lastModifiedBy>
  <cp:revision>761</cp:revision>
  <dcterms:created xsi:type="dcterms:W3CDTF">2021-05-09T06:35:00Z</dcterms:created>
  <dcterms:modified xsi:type="dcterms:W3CDTF">2021-05-11T05:37:00Z</dcterms:modified>
</cp:coreProperties>
</file>